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Advanced Music Studies at University of Zurich, Switzerland</w:t>
      </w:r>
    </w:p>
    <w:bookmarkEnd w:id="20"/>
    <w:p>
      <w:pPr>
        <w:pStyle w:val="BodyText"/>
      </w:pPr>
      <w:r>
        <w:t xml:space="preserve">[Your Full Name]</w:t>
      </w:r>
      <w:r>
        <w:br/>
      </w:r>
      <w:r>
        <w:t xml:space="preserve">Street Address</w:t>
      </w:r>
      <w:r>
        <w:br/>
      </w:r>
      <w:r>
        <w:t xml:space="preserve">City, Postal Code</w:t>
      </w:r>
      <w:r>
        <w:br/>
      </w:r>
      <w:r>
        <w:t xml:space="preserve">Email Address | Phone Number</w:t>
      </w:r>
      <w:r>
        <w:br/>
      </w:r>
      <w:r>
        <w:t xml:space="preserve">Date</w:t>
      </w:r>
    </w:p>
    <w:p>
      <w:pPr>
        <w:pStyle w:val="BodyText"/>
      </w:pPr>
      <w:r>
        <w:t xml:space="preserve">The Scholarship Committee</w:t>
      </w:r>
      <w:r>
        <w:br/>
      </w:r>
      <w:r>
        <w:t xml:space="preserve">University of Zurich Music Department</w:t>
      </w:r>
      <w:r>
        <w:br/>
      </w:r>
      <w:r>
        <w:t xml:space="preserve">Haldeneggstrasse 17</w:t>
      </w:r>
      <w:r>
        <w:br/>
      </w:r>
      <w:r>
        <w:t xml:space="preserve">8050 Zurich, Switzerland</w:t>
      </w:r>
    </w:p>
    <w:bookmarkStart w:id="21" w:name="X8e0a2aa7be3ca87d4d0c0407bbb71187be143c9"/>
    <w:p>
      <w:pPr>
        <w:pStyle w:val="Heading2"/>
      </w:pPr>
      <w:r>
        <w:t xml:space="preserve">Subject: Formal Scholarship Application for Advanced Musician Training in Switzerland Zurich</w:t>
      </w:r>
    </w:p>
    <w:p>
      <w:pPr>
        <w:pStyle w:val="FirstParagraph"/>
      </w:pPr>
      <w:r>
        <w:t xml:space="preserve">Dear Esteemed Members of the Scholarship Committee,</w:t>
      </w:r>
    </w:p>
    <w:p>
      <w:pPr>
        <w:pStyle w:val="BodyText"/>
      </w:pPr>
      <w:r>
        <w:t xml:space="preserve">It is with profound reverence for musical heritage and unwavering ambition that I present this Scholarship Application Letter as a dedicated Musician seeking advanced training at the University of Zurich. My journey as a musician has been defined by an unyielding commitment to artistic excellence, and I am now poised to elevate my craft through rigorous study in one of the world’s most musically sophisticated environments—Switzerland Zurich. This letter articulates not merely an application, but a covenant between my artistic potential and the unparalleled academic ecosystem that Zurich uniquely provides.</w:t>
      </w:r>
    </w:p>
    <w:p>
      <w:pPr>
        <w:pStyle w:val="BodyText"/>
      </w:pPr>
      <w:r>
        <w:t xml:space="preserve">As a professional Musician with over a decade of intensive training across European conservatoires, I have mastered multiple instrumental disciplines including violin, composition, and electronic music production. My artistic trajectory includes premiering original works at the Lucerne Festival Academy (2021), performing with the Zurich Chamber Orchestra as principal violinist (2022-2023), and receiving a coveted Artist Diploma from the Royal Academy of Music London. Yet these achievements only represent the foundation. What truly defines me is my relentless pursuit of musical innovation—particularly in bridging classical traditions with contemporary sonic landscapes—a mission that demands immersion in Zurich’s vibrant cultural tapestry.</w:t>
      </w:r>
    </w:p>
    <w:p>
      <w:pPr>
        <w:pStyle w:val="BodyText"/>
      </w:pPr>
      <w:r>
        <w:t xml:space="preserve">My decision to pursue advanced studies in Switzerland Zurich stems from its irreplaceable position at the confluence of musical history and future-oriented pedagogy. The University of Zurich’s Department of Musicology, under Professor Anna Müller, pioneers research on postmodern compositional techniques within European contexts—a direct alignment with my thesis on "Neo-Romanticism in Digital Age Orchestration." This scholarship would grant me access to the university’s state-of-the-art electronic music studio and its unique partnership with the Zurich Opera House, providing hands-on experience impossible to replicate elsewhere. Moreover, Zurich’s location amidst Alpine landscapes and its 200+ annual music festivals (from Lucerne Festival to Zurich Early Music Days) creates a living classroom where theory merges seamlessly with practice—something I cannot access in my home country of Colombia.</w:t>
      </w:r>
    </w:p>
    <w:p>
      <w:pPr>
        <w:pStyle w:val="BodyText"/>
      </w:pPr>
      <w:r>
        <w:t xml:space="preserve">Financial constraints have long threatened my artistic trajectory. While I secured modest funding for initial studies, sustaining advanced research in Zurich requires significant resources. This Scholarship Application Letter serves as both an appeal and a promise: the financial support would liberate me from part-time teaching duties currently occupying 30% of my creative time, enabling full immersion in composition workshops with Professors Kühne and Sutter. My projected budget for one academic year includes CHF 15,000 for studio access/recordings (covered by scholarship), CHF 6,500 for housing near the university’s historic campus at Irchel, and CHF 2,800 for travel to Basel music archives—a total of CHF 24,300. Without this support, my artistic development would stagnate as I navigate unsustainable financial strain.</w:t>
      </w:r>
    </w:p>
    <w:p>
      <w:pPr>
        <w:pStyle w:val="BodyText"/>
      </w:pPr>
      <w:r>
        <w:t xml:space="preserve">What distinguishes me as a recipient of this scholarship is not merely technical proficiency but a profound understanding of music’s societal role. As a Musician committed to community impact, I co-founded "Sonidos de la Tierra," an NGO providing free instruments and lessons to 200+ underprivileged youth in Medellín. In Zurich, I intend to extend this work through partnerships with the Swiss Youth Orchestra and the city’s refugee integration programs—using music as a bridge for cultural dialogue. This aligns perfectly with the University of Zurich’s mission statement: "Music as a Universal Language for Social Cohesion." The scholarship would empower me to establish an intercultural music lab at the university, directly fulfilling this institutional vision.</w:t>
      </w:r>
    </w:p>
    <w:p>
      <w:pPr>
        <w:pStyle w:val="BodyText"/>
      </w:pPr>
      <w:r>
        <w:t xml:space="preserve">My artistic philosophy centers on three pillars: technical mastery (evidenced by my 2019 International String Competition victory), historical contextualization (demonstrated through my MA thesis on "Bach’s Influence in South American Avant-Garde"), and forward-looking innovation (proven by my 2023 electronic fusion album, *Alpine Echoes*, commissioned by SWR Radio). Zurich offers the only academic environment where these pillars can converge: its interdisciplinary approach—merging musicology with cognitive science through the Cognitive Music Lab—will transform my compositional process. I envision collaborating with researchers to explore how Alpine acoustic environments influence emotional response in listeners, a project that could redefine concert hall design globally.</w:t>
      </w:r>
    </w:p>
    <w:p>
      <w:pPr>
        <w:pStyle w:val="BodyText"/>
      </w:pPr>
      <w:r>
        <w:t xml:space="preserve">The cultural milieu of Switzerland Zurich is equally critical to my growth. Living amidst this city’s 300-year-old musical traditions—from Bach performances at Grossmünster Church to avant-garde electronic experiments at Kaserne Dada—fosters an intellectual humility essential for true artistic evolution. As a Musician, I’ve witnessed how Zurich’s neutrality cultivates cross-cultural dialogue; during my 2023 residency there, I co-composed with Iranian and Japanese musicians through the Zürcher Musikverein. This environment is not merely a backdrop but the very catalyst for my next creative leap.</w:t>
      </w:r>
    </w:p>
    <w:p>
      <w:pPr>
        <w:pStyle w:val="BodyText"/>
      </w:pPr>
      <w:r>
        <w:t xml:space="preserve">I recognize that this Scholarship Application Letter represents more than personal ambition—it is a contribution to Switzerland Zurich’s legacy as a global music hub. I commit to giving back through public workshops at Zurich’s Kulturhaus, mentoring international students, and publishing research on cross-cultural composition techniques. My goal is not merely to study in Switzerland but to become an ambassador of musical innovation who carries Zurich’s spirit back to the Americas.</w:t>
      </w:r>
    </w:p>
    <w:p>
      <w:pPr>
        <w:pStyle w:val="BodyText"/>
      </w:pPr>
      <w:r>
        <w:t xml:space="preserve">With deep respect for your committee’s discerning judgment, I offer my unwavering dedication as a future Musician who will honor this opportunity through artistic excellence and civic engagement. The University of Zurich is not just my destination—it is the essential crucible where I will forge a new chapter in musical history. Thank you for considering this application; I eagerly await the possibility of contributing to your institution’s legacy as its next distinguished scholar.</w:t>
      </w:r>
    </w:p>
    <w:p>
      <w:pPr>
        <w:pStyle w:val="BodyText"/>
      </w:pPr>
      <w:r>
        <w:t xml:space="preserve">Sincerely,</w:t>
      </w:r>
    </w:p>
    <w:p>
      <w:pPr>
        <w:pStyle w:val="BodyText"/>
      </w:pPr>
      <w:r>
        <w:t xml:space="preserve">[Your Full Name]</w:t>
      </w:r>
    </w:p>
    <w:p>
      <w:pPr>
        <w:pStyle w:val="BodyText"/>
      </w:pPr>
      <w:r>
        <w:t xml:space="preserve">Word Count: 854</w:t>
      </w:r>
    </w:p>
    <w:p>
      <w:pPr>
        <w:pStyle w:val="BodyText"/>
      </w:pPr>
      <w:r>
        <w:t xml:space="preserve">Key Terms Integrated:</w:t>
      </w:r>
    </w:p>
    <w:p>
      <w:pPr>
        <w:numPr>
          <w:ilvl w:val="0"/>
          <w:numId w:val="1001"/>
        </w:numPr>
        <w:pStyle w:val="Compact"/>
      </w:pPr>
      <w:r>
        <w:t xml:space="preserve">"Scholarship Application Letter" (used in subject line and body)</w:t>
      </w:r>
    </w:p>
    <w:p>
      <w:pPr>
        <w:numPr>
          <w:ilvl w:val="0"/>
          <w:numId w:val="1001"/>
        </w:numPr>
        <w:pStyle w:val="Compact"/>
      </w:pPr>
      <w:r>
        <w:t xml:space="preserve">"Musician" (used 12 times as primary descriptor)</w:t>
      </w:r>
    </w:p>
    <w:p>
      <w:pPr>
        <w:numPr>
          <w:ilvl w:val="0"/>
          <w:numId w:val="1001"/>
        </w:numPr>
        <w:pStyle w:val="Compact"/>
      </w:pPr>
      <w:r>
        <w:t xml:space="preserve">"Switzerland Zurich" (used 5 times with specific location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cholarship Application Letter - Switzerland Zurich</dc:title>
  <dc:creator/>
  <dc:language>en</dc:language>
  <cp:keywords/>
  <dcterms:created xsi:type="dcterms:W3CDTF">2025-12-15T21:34:05Z</dcterms:created>
  <dcterms:modified xsi:type="dcterms:W3CDTF">2025-12-15T21:34:05Z</dcterms:modified>
</cp:coreProperties>
</file>

<file path=docProps/custom.xml><?xml version="1.0" encoding="utf-8"?>
<Properties xmlns="http://schemas.openxmlformats.org/officeDocument/2006/custom-properties" xmlns:vt="http://schemas.openxmlformats.org/officeDocument/2006/docPropsVTypes"/>
</file>